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// สวัสดีค่ะ ท่านกำลังรับชมโทรทัศน์รัฐสภาช่อง 10 รายการต่อไป ติดตามรายการห้องรัฐสภาแชนแนล ภาคเช้าค่ะ</w:t>
      </w:r>
    </w:p>
    <w:p>
      <w:pPr>
        <w:pStyle w:val="BodyText"/>
      </w:pPr>
      <w:r>
        <w:t xml:space="preserve">[เสียงดนตรี] สวัสดีครับ</w:t>
      </w:r>
    </w:p>
    <w:p>
      <w:pPr>
        <w:pStyle w:val="BodyText"/>
      </w:pPr>
      <w:r>
        <w:t xml:space="preserve">(คุณวัฒนะ) สวัสดีครับ ต้อนรับคุณผู้ชมและคุณผู้ฟัง รับชมกับรายการห้องข่าวรัฐสภาแชนแนล ภาคเช้า เช้านี้ติดตามอยู่กับคุณธีรพล อาจารย์ล่ามภาษามือประจำรายการของเรา อาจารย์ คมคิด ศันสนศันสนะเกียรติ ช่วงของข่าวต่างประเทศอีกสักครู่หนึ่งนะครับ คุณกัณต์พจน์ครับ เดินทางมาถึง มีหลายรายการทีเดียว กับการบ้านการเมืองที่เกี่ยวข้องกับต่างประเทศด้วยนะครับ เช้านี้เราพบกันในวันอังคารที่ 15 ตุลาคม พุทธศักราช 2567 ครับ // สวัสดีคุณผู้ชมที่รับชมผ่านทางแฟนเพจ โทรทัศน์รัฐสภา สวัสดีคุณผู้ฟังที่ฟังผ่านทางวิทยุทั่วภูมิภาคด้วยนะครับ อย่างไรก็คนที่รับชมออนไลน์ตอนนี้ คอมเมนต์พูดคุยกันเข้ามาได้ กดไลก์กดแชร์ด้วย ใช่ครับ และวิทยุและโทรทัศน์รัฐสภา ประจำของเรานี่มาทักทายมากันทุกวัน ต้องถามคุณธีรพงศ์ก่อน พักผ่อนนอนหลับหรือยัง เมื่อคืนนี้นี่นะครับ แฟนบอลชาวไทยกว่าจะได้หลับได้นอนครับ ใกล้ 5 ทุ่ม ฟุตบอลไทยคืนนี้ ฟุตบอล King Cub เป็นถ้วยเก่าแก่ของเรากลับมาคว้าแชมป์ได้ในรอบ 7 ปีครับ คุณธีรพงศ์ครับ</w:t>
      </w:r>
    </w:p>
    <w:p>
      <w:pPr>
        <w:pStyle w:val="BodyText"/>
      </w:pPr>
      <w:r>
        <w:t xml:space="preserve">(คุณธีรพงศ์) 16 แล้วด้วย คิงส์คัพครั้งนี้ไม่ได้จัดขึ้นที่กรุงเทพมหานคร แต่ว่าขยับไปลงใต้ไปหน่อย สงขลา พี่น้องประชาชนที่เป็นแฟนบอลนี่ไปกันเต็มแน่นเลยนะครับ บรรยากาศต้องบอกว่าคึกคักมาก สนามเป็นสนามฟุตบอลทีมเหย้าของทีมสงขลาด้วย ทีมชาติไทย ไม่ทำให้ผิดหวังครับ ต้องบอกว่าแฟนคลับสนามแตกตั้งแต่ช่วงเย็น ๆ นี่ ไปรอเข้าสนามกันแน่นทีเดียว ปรากฏว่าเมื่อวานนี้เราเอาชนะทีมชาติซีเรียไปได2 ประตูต่อ 1 ครับคุณธีรพงศ์ครับ</w:t>
      </w:r>
    </w:p>
    <w:p>
      <w:pPr>
        <w:pStyle w:val="BodyText"/>
      </w:pPr>
      <w:r>
        <w:t xml:space="preserve">(คุณธีรพงศ์) โค้ชมี… เขาเรียกว่าอะไร มีเทคนิคมากมายเลย ไปได้ 2-1 นั่นเอง เห็นภาพมาดามแป้งดีใจไหม ไปรับถ้วยด้วย กับนักฟุตบอลครับ แน่นอน ครั้งนี้มาดามแป้ง มอบให้ 5 ล้านบาทกับนักฟุตบอลทีมชาติไทย ที่มอบความสุขให้กับคนไทยนะครับ ก็ต้องบอกว่า ฟุตบอลไทย King’s cup 2 นัดที่ผ่านมานี่นัดแรกเราแข่งท่ามกลางสายฝน</w:t>
      </w:r>
    </w:p>
    <w:p>
      <w:pPr>
        <w:pStyle w:val="BodyText"/>
      </w:pPr>
      <w:r>
        <w:t xml:space="preserve">(คุณธีรพงศ์) หนักหน่ววงมาก</w:t>
      </w:r>
    </w:p>
    <w:p>
      <w:pPr>
        <w:pStyle w:val="BodyText"/>
      </w:pPr>
      <w:r>
        <w:t xml:space="preserve">(คุณวัฒนะ) เมื่วานสนามดีมาก เกมสนุกสนานมาก เป็นความสุขมอบให้กับคนไทยเรื่องของฟุตบอลนะครับ ยังมีเรืจะได้ร่วมลุ้นแล้วก็ร่วมเชียร์กันไปด้วย 3 วันไปไหนกัน 3 วันนี่ ต้องบอกว่าไปทำบุญ แล้วก็อยู่ที่บ้าน ทำหน้าที่ให้กับพี่น้องประชาชนผ่านทางห้องข่าวนี่แหละ ที่ห้องข่าวรัฐสภาแชนแนล ภาคเช้า ต้องบอกว่าคนไปเยอะจริง ๆ เหมือนไปรอดูฟุตบอลหรือเปล่า ตั๋วนี่ เปิดขายตั้งแต่เช้า ตามเวลาราชการ</w:t>
      </w:r>
    </w:p>
    <w:p>
      <w:pPr>
        <w:pStyle w:val="BodyText"/>
      </w:pPr>
      <w:r>
        <w:t xml:space="preserve">(คุณธีรพงศ์) มีคนบอกว่า มีแต่คนไทย 60 ล้านคนอยู่ที่นั่น</w:t>
      </w:r>
    </w:p>
    <w:p>
      <w:pPr>
        <w:pStyle w:val="BodyText"/>
      </w:pPr>
      <w:r>
        <w:t xml:space="preserve">(คุณวัฒนะ) สวนสัตว์เขาเขียว ช่วงนี้ฟีเวอร์ที่ทุกคนต้องเดินทางไปในครั้งนี้นะครับ น้องหมูเด้งคนต่างชาติคนในประเทศไทยของเรานี่เดินทางอยากจะไปเจอตัวเป็น ๆ สักครั้งหนึ่ง</w:t>
      </w:r>
    </w:p>
    <w:p>
      <w:pPr>
        <w:pStyle w:val="BodyText"/>
      </w:pPr>
      <w:r>
        <w:t xml:space="preserve">(คุณธีรพงศ์) ยิ่งวันหยุดแบบนี้นี่ แล้วก็ไปคุณวัฒนะ ตั้งแต่ตี 4 ตี 5 ไปรอเพื่อเป็นคิวแรก ๆ เพื่อที่จะได้มีโอกาส ได้เห็นน้องหมูเด้งแบบใกล้ชิดที่สุดนะครับ แต่จริง ๆ แล้วเมื่อวานวันหยุดนะครับ คนนี่ เกือบหมื่นนะ ที่ไปรอคิวกัน เยอะมาก</w:t>
      </w:r>
    </w:p>
    <w:p>
      <w:pPr>
        <w:pStyle w:val="BodyText"/>
      </w:pPr>
      <w:r>
        <w:t xml:space="preserve">(คุณวัฒนะ) เป็นปรากฏการณ์ที่เกิดขึ้นเช้านี้กันก่อน ส่วนเรื่องที่เกี่ยวข้องกับรัฐสภานะครับคุณผู้ชมวันนี้ไม่มีการประชุม สว. นะ งดประชุม ทำให้สัปดาห์นี้ มีการประชุมสภาผู้แทนราษฎร 2 วัน วันพุธและวันพฤหัสบดี ตลอดทั้งวันนี้คุณธีรพงศ์จะอยู่ข่าวเที่ยงด้วย ของเรานะครับ</w:t>
      </w:r>
    </w:p>
    <w:p>
      <w:pPr>
        <w:pStyle w:val="BodyText"/>
      </w:pPr>
      <w:r>
        <w:t xml:space="preserve">(คุณวัฒนะ) ใช่แล้วครับ วันนี้ก็มีหลายเรื่องนะ โดยเฉพาะคลิปเสียง กรณี The iCon นะครับ เยอะพอสมควร เพราะกรณีมันพัวพันกับเจ้าหน้าที่รัฐนะครับ แล้วก็นักการเมืองด้วย</w:t>
      </w:r>
    </w:p>
    <w:p>
      <w:pPr>
        <w:pStyle w:val="BodyText"/>
      </w:pPr>
      <w:r>
        <w:t xml:space="preserve">(คุณวัฒนะ) นี่นะครับ คุณผู้ชมต้องบอกว่าเป็นบริษัทที่มีผู้คนกล่าวถึงมากที่สุด แล้วก็ว่ากันว่ามีผู้เสียหายเยอะจริง ๆ นะครับ ผู้สื่อข่าวไปพบกับประธานสภาผู้แทนราษฎร จึงไปสอบถาม 2 เรื่องครับคุณธีรพงศ์ เรื่องของกรรมาธิการไปเรียกร้องกับ The iCon ไหม ส่วนเรื่องที่ 2 ก็คือเรื่องออกเสียงประชามติ ตอนนี้นี่ ขั้นตอนการตั้งคณะกรรมการธิการร่วม จากนี้จะดำเนินการอย่างไร ของอาจารย์วันนอร์ ทั้ง 2 ประเด็นครับ ที่สื่อมวลชนไปถามนายโมฮัมหมัด นอได้กล่าวถึงกรณีที่เผยแพร่คลิปเสียงปริศนา มีการเรียกรับผลประโยชน์จากผู้ต้องหาคดี The iConในชั้นของกรรมธิการ ของ The iCon ตนได้สั่งการให้ทางสภาตรวจสอบแล้วด้วยนะครับ เนื่องจากว่ามีเรื่องทำนองนี้เกิดขึ้นมาแล้ว ต้องรีบแก้ไขให้ได้รับทราบข้อเท็จ และย้ำว่าจะดำเนินการอย่างไร ไม่ให้เรื่องนี้เกิดขึ้นอีกครับ ซึ่งทางประธานสภาผู้แทนราษฎรแบบนี้เป็นเรื่องของบุคคล บุคคลภายนอกโดยเสนอโดยพรรคการเมือง อาจจะไม่ตรวจสอบได้ทั้งหมด แต่ถ้าพบเห็นหรือรับรู้ เมื่อพ้นจากตำแหน่งไปนะครับ เมื่อถามว่าจะเป็ฯไปได้หรือไม่ ในเรื่องของการเรียกรับเงินในชั้นของคณะกรรมาธิการ โดยผู้แทนราษฎรได้ระบุความเห็นแบบนี้นะครับ ตอนนี้เป็นข้อกล่าวหาอยู่ ต้องสืบสวนสอบสวนข้อเท็จจริง เสียหายต้องมายื่นยัน ฝ่ายรัฐสภาจะนำเนินดาดำเนินการให้ทันทีเพราะว่าเรื่องนี้เป็นเรื่องของความน่าเชื่อถือ สภาต้องทำให้ประชาชนมั่นใจว่าเป็นที่พึ่งได้ พร้อมระบุว่ามีกรรมธิการหลายชุดนะครับ โดยเฉพาะกรรมาธิการวิสามัญ จะมีการเชิญบุคคลภายนอกมาด้วย ซึ่งบุคคลนี่ล่ะครับ ซึ่งทางพรรคการเมืองต่าง ๆ ก็มีการเสนอมา เราต้องตรวจสอบให้ครบถ้วน ครั้งต่อไปต้องระมัดระวัง ต้องติดตามบุคคลที่จะมานั่งในชั้นของคณะกรรมาธิการ แต่บางครั้งเป็นเรื่องของผู้ติดตาม ไม่ใช่ตัวจริงนะครับ อ้างว่าผลประโยชน์ต่าง ๆ หากประชาชนสงสัยให้ติดต่อมาทางสภาโดยตรง ส่วนบทลงโทษต่าง ๆ แม้ว่าไม่เป็นสส. แต่เข้ามาดำรงตำแหน่งกรรมาธิการานั้นเรื่องของตำรวรจจัดการต่อไป เพราะว่าการแอบอ้างก็เป็นโทษทางอาญา แต่จะขอให้แจ้งหลักฐานที่ขัดเจนกลับเข้ามาด้วยเช่นกัน ไปฟังเสียงการตอบของท่านประธานสภาผู้แทนราษฎร ท่านอาจารย์วันนอร์ ครับ ยังเป็นข้อกล่าวหานะครับ คงต้องสืบสวนและสอบสวนข้อเท็จจริง ซึ่งคงจะไม่ยาก ถ้าหากมีผู้ที่ได้รับความเสียหายครับ มายืนยันครับ ฝ่ายเลขาธิการของรัฐสภาก็จะมีการให้… ให้ทันทีนะครับ เพราะอันนี้มันเป็นเรื่องของความเชื่อถือเราต้องสร้างความเชื่อถือ สภาให้กับประชาชน ว่าเป็นที่พึ่งของประชาชนจริง ๆ ที่อย่างที่ผมเรียนว่าสภาเรานั้น เวลาเรามีสภาหลายกรุ๊ป โดยเฉพาะวิสามัญก็จะมีคนภายนอกมาด้วยนะ ส่วนมากก็เกิดจากบุคคลภายนอก ที่ทางพรรคการเมืองทั้งหลายเสนอมา หลังจากตรวจสอบไม่ครบถ้วน ต่อไปต้ต่อไปต้องมีความระมัดระวังการกลั่นกรองบุคคลที่จะเข้ามาเกี่ยวข้อง กรรมาธิการ</w:t>
      </w:r>
    </w:p>
    <w:p>
      <w:pPr>
        <w:pStyle w:val="BodyText"/>
      </w:pPr>
      <w:r>
        <w:t xml:space="preserve">(คุณวัฒนะ) นอกจากนี้ทางประธานสภาผู้แทนราษฎร ยังได้กล่าวถึงเรื่องของการรายงานศึกษาแนวทางตามนิรโทษกรรมการพิจารณาของสภาผู้แทนราษฎรครับ โดยบอกว่าัปดาห์นี้ คาดว่าทางวิปรัฐบาล วิปฝ่ายค้านจะร่างดังกล่าง ครั้งนี้จะ…ได้ โดยเฉพาะสภาได้บรรจุเข้าสู่วาระการประชุมแล้วครับ หากแนวทางต่าง ๆ ที่คณะกรรมาธิการได้เนอมา ได้รับการยืนยันจากที่ประชุมก็จะส่งให้ดำเนินการต่อไป คาดว่าจะแล้วเสร็จภายในสมัยประชุมนี้ แต่ในสมัยของร่างนริโทษกรรม ยังไม่มีความชัดเจนและแน่นอนนะครับ จากประธานสภา ไปที่ผู้นำฝ่ายค้านผู้แทนราษฎรกันบ้างครับกันบ้างนะครับ ผู้สื่อข่าวไปถามหลายเรื่องเลย จากคุณเท้ง ไม่ว่าจะเป็นเรื่องของกรณี The iCon Group นะครับ ว่าตอนนี้เห็นว่ามีเจ้าหน้าที่รัฐนี่ไปวงการเหลือเกิน ถามไปยังผู้นำฝ่ายค้านก็บอกนะ ว่าถ้ามีการพัวพันแบบนี้นี่ นำมาดำเนินคดีนะครับ แล้วก็เอาผิดให้เต็มที่เลยทีเดียว ก็เห็นว่ามีโครงการเท้งทั่วไทยด้วยนะครับ ไปพบกับพี่น้องประชาชน ในฐานะผู้นำฝ่ายค้าน ให้ได้ภายใน 1 ปีทั่วประเทศให้ได้ภายใน 1 ปี โดยทางคุณ ณัฐพงษ์ เรืองปัญญาวุฒิ หัวหน้าพรรคประชาชน พรรคฝ่ายค้าน ในสภาผู้แทนราษฎรกล่าวถึงกรณีมีคลิปเสียงบทสนทนา ของคุณวรัตน์พล วรัทย์วรกุล หรือบอสพอล ผู้บริหารของ The iCon Group จำกัด กับนักการเมืองคนหนึ่ง ช่วยเคลียร์ว่าตอนนี้นี่บอกว่ายังไม่ได้ดูในรายละเอียดของคลิปนะครับ ขอดูรายละเอียดก่อน จะแถลงการณ์ให้ความเห็น ส่วนตัวมองว่าตามหลักการเรียกรับผลประโยชน์ในชั้นคณะกรรมาธิการ ไม่ควรเกิดขึ้น ส่วนกรณีเจ้าหน้าที่รัฐไปเกี่ยวข้องเพื่ออำนวยให้ธุรกิจดำเนินการในสังคมได้นั้น คุณณัฐพงษ์บอกนะครับว่า หากมีการตรวจสอบ แล้วมีเจ้าหน้าที่รัฐไปเกี่ยวข้องโดยตรง จะต้องมีการดำเนินการทุกอย่างตรงไปตรงมา และเต็มที่ พัวพันจะต้องเข้าสู่กระบวนการรับโทษหรือสร้างกระบวนการรับผิดชอบ เพื่อไม่ให้เกิดเหตุการณ์ส่วนพิจารณารายงานพระราชบัญญัติทุกพรรคสามารถรับได้เพราะเป็นเพียงข้อเสนอ โดยต้องการให้ทุกพรรคเดินหน้า ตามกฎหมายนิรโทษมาด้วยนะครับ ขณะเดียวมีหัวหน้า…. หัวหน้าพรรคประชาชน แล้วก็อดีตพรรคก้าวไกล บอกนะว่าคำชี้แจงของศาลรัฐธรรมนูญที่รับทราบญัตติด่วน ของสภาผู้แทนราษฎร ออกมาแสดงความเห็นในคดียุบพรรคก้าวไกลบอกว่าการตั้งกระบวนการ ตั้งนิติด่วน เป็นการตั้ง… เนื่องจากสังคมมีการตั้งข้อสงสัยการแสดงความเห็นของตุลาการในที่สาธารณะถือว่าสภาผู้แทนราษฎรได้ทำหน้าที่อย่างเต็มที่ ส่วนศาลรัฐธรรมนูญ จะให้การตรวจสอบจริยธรรมได้อย่างไรนั้นก็เป็นอำนาจของศาล ซึ่งสังคมจะสามารถตั้งข้อสังเกตและข้อสงสัยได้ โดยย้ำว่าไม่เห็นด้วย โดยเรื่องนี้ได้อธิปรายในสภาไปแล้ว นอกจากนี้หัวหน้าพรรคประชาชนนะครับ ยังกล่าวถึงกรณีการติดตามตัวพลเอก พิศาล วัฒนวงษ์คีรี สส. บัญชีรายชื่อพรรคเพื่อไทย ซึ่งเป็นผู้ต้องหาคดีตากใบ และคดีจะสิ้นสุดอายุความ วันที่ 25 ตุลาคมนี้ ก็บอกว่าส่วนตัวคิดว่ารัฐบาลเอง สามารถที่จะใช้กลไกต่าง ๆ ในการติดตามตัวไม่ว่าจะเป็นการเจรจาทางการทูต ให้กลับมาดำเนินคดี หัวหน้าพรรคประชาชนยังบอกอีกนะครับ ว่าแคมเปญเท้งทั่วไทยนะครับ จะเริ่มดำเนินการ 20 ตุลาคมนี้ เห็นว่าเขาวางเป้าหมายไว้ว่า จะต้องเดินทางไปให้ครบ 20 จังหวัด เพื่อลงไปรับฟังปัญหาของพี่น้องประชาชน เสนอปัญหานี้ในสภาผู้แทนราษฎรครับ</w:t>
      </w:r>
    </w:p>
    <w:p>
      <w:pPr>
        <w:pStyle w:val="BodyText"/>
      </w:pPr>
      <w:r>
        <w:t xml:space="preserve">(คุณณัฐภัทรพล) ครับก็ต้องบอกว่าเป็น Motto ที่น่าจะสร้างความจดจำให้กับประชาชนนนะครับ หลายคนถามว่าทำไมต้องเท้งทั่วไทย คุณณัฐพงษ์ ชื่อเล่นคือคุณเทชื่อเล่นว่าคุณเพ้ง 3 พยางค์</w:t>
      </w:r>
    </w:p>
    <w:p>
      <w:pPr>
        <w:pStyle w:val="BodyText"/>
      </w:pPr>
      <w:r>
        <w:t xml:space="preserve">(คุณวัฒนะ) จำง่าย 3 พยางค์แล้วก็ 3 ท นะครับ เดี๋ยวรอดู ต้องบอกว่าเป็นการขับเคลื่อนเรื่องกฎหมายต่าง ๆ ด้วย บทบาทของผู้นำฝ่ายค้าน ในสภาผู้แทนราษฎร ประชาชนนี่ ในส่วนของคุณณัฐพงษ์ เรืองปัญญาวุฒิ ไปในตัวแทนหัวหน้านะครับ กลับมาที่เรื่องที่เกี่ยวข้องกับ The iCon ครับหากพูดถึงความเสียหายต่าง ๆ ประชาชนก็ตั้งข้อสงสัย ว่ามูลค่าความเสียหายที่แท้จริงนี่ เท่าไรกันแน่ มีการเปิดเผยขึ้นมาว่าเป็นหลายล้าน</w:t>
      </w:r>
    </w:p>
    <w:p>
      <w:pPr>
        <w:pStyle w:val="BodyText"/>
      </w:pPr>
      <w:r>
        <w:t xml:space="preserve">(คุณวัฒนะ) เขาโชว์ 5,000 ล้านแต่มีคนไปวิเคราะห์กันอยู่ ไม่น่าจะ 5,000 ล้าน</w:t>
      </w:r>
    </w:p>
    <w:p>
      <w:pPr>
        <w:pStyle w:val="BodyText"/>
      </w:pPr>
      <w:r>
        <w:t xml:space="preserve">(คุณธีรพงศ์) น่าจะหลักหมื่นคณะกรรมาธิการคุ้มครองผู้บริโภค สภาผู้แทนราษฎรนี่นะครับ เตรียมที่จะเชิญของ The iCon แล้วก็หน่วยงานราชการ</w:t>
      </w:r>
    </w:p>
    <w:p>
      <w:pPr>
        <w:pStyle w:val="BodyText"/>
      </w:pPr>
      <w:r>
        <w:t xml:space="preserve">(คุณวัฒนะ) ครับ</w:t>
      </w:r>
    </w:p>
    <w:p>
      <w:pPr>
        <w:pStyle w:val="BodyText"/>
      </w:pPr>
      <w:r>
        <w:t xml:space="preserve">(คุณณัฐภัทรพล) มาหาข้อมูลกัน พิจารณาสอบข้อเท็จจริงกัน โดยท่านนี้ล่ะครับ สส. จากจังหวัดราชบุรี ในฐานประธานของผู้แทนราษฎรเปิดเผยว่าในวันพฤหัสบดีนี้ล่ะครับ สส. จังหวัดราชบุรี พรรคพลังประชารัฐ ที่นั่งเป็นประธานคณะกรรมาธิการคุ้มครองผู้บริโภค ได้ออกมาเปิดเผยนะครับ ว่าในขณะนี้ผู้บริโภคมีการนัดหมายกันวันที่ 17 ตุลาคม พิจารณาคดีความเดือดร้อนของประชาชน ที่ประกอบธุรกิจขายตรงและตลาดแบบตรง กรณีของบริษัท The iCon Group จำกัด ซึ่งทางคณะกรรมาธิการได้มีการหารือไว้แล้ว กรณีที่เกิดขึ้นสร้างความเสียหายสร้างความเดือดร้อนเป็นจำนวนมากล่ะครับ ต้องศึกษารายละอียดและหามาตรากาผู้ได้รับผลกระทบต่อไป ทั้งนี้ทางคณะกรรมาธิการได้เรียนเชิญผู้ที่เกี่ยวข้องเข้ามาชี้แจง ไม่ว่าจะเป็นปลัดกระทรวงพาณิชย์ ผู้บัญชาการตำรวจแห่งชาติ เลขาธิการคณะกรรมการอาหารและยา หรือว่า อย. เลขาธิการคณะกรรมการคุ้มครองผู้บริโภค ผู้บังคับการปราบปรามการกระทำความผิดเกี่ยวกับการคุ้มครองผู้บริโภค และกรรมการจำกัด The iCon Group จำกัด ที่คุณวรัตน์พล วรัทย์วรกุล หรือบอสพอลที่เรารู้จักกันนี่ล่ะครับ ระบุว่าจะมีการเยียวยาผู้เสียหาย ทางประธานคณะกรรมาธิการคุ้มครองผู้บริโภคแบบนี้ เรื่องที่จำเป็นและเป็นประเด็นปัญหาทางแก้ไขให้กับผู้ที่ได้รับความเดือดร้อนอย่างเร่งด่วน ลักษณะของการช่วยเหลือต่าง ๆ ในนั้น ระบุผลกระทบนะครับ พ้นจากปัญหาต่าง ๆ ผ่านสื่อไม่ได้ ส่วนกรณีคลิปเสียงที่เป็นผลประโยชน์เพื่อช่วยเหลือเพื่อไม่ให้ตรวจสอบจาก The iCon นี่ ถูกตรวจสอบจากกรรมาธิการนั้น ตนเอง ไม่ได้ฟังคลิปเสไม่ทราบว่าเรื่องนี้เป็นจริงหรือไม่นะครับ เมื่อได้ย้ำถามมีคนขอให้ช่วยเหลือกันจริงกันหรือไม่ สส. บุญยิ่ง นิติกาญจนา บอกแบบนี้ครับ ไม่มีการช่วยเหลือกัน คนผิด ก็ต้องว่าำไปตามผิด ซึ่งในการทำงานของคณะกรรมาธิการที่ผ่านมานั้น มีผลลุล่วงร้อยละ 80 นะครับ โดยตลอดระยะเวลาที่ผ่านมาคณะกรรมการทำหน้าที่แก้ไขปัญหาต่าง ๆ ให้กับพี่น้องประชาชน ว่าต้องช่วยเหลือใคร ซ้ำตนย้ำว่าคนผิดก็ต้องเป็นไปตามผิดนะครับ ต้องบอกว่าเป็นประเด็นใหญ่จริง ๆ นะครับ ทั้งสื่อโซเชียลมีเดีย คนเข้ามาติดตามบอสพอลเยอะมาก ได้เห็นเรื่องของการตอบคำถาม บางคนได้เห็นการแสดงความเห็นต่าง ๆ หลายคนบอกว่าเป็นการแสดงละครไหม บางคนก็บอกว่าน่าเห็นใจ กับเหตุการณ์ที่เกิดขึ้นนะครับ ว่าเป็นคำตอบที่อาจจะมีการคิดมาก่อนหรือไม่นะครับ จากรายการดังที่เขาให้สัมภาษณ์นะครับ ต้องบอกว่ามีคนให้ความสนใจเยอะมาก คำตอบจากบอสพอล ประเด็นจริง เป็นคำตอบที่ไม่พอใจของสังคม ยังไม่ถูกใจเท่าที่ควรกับคำตอบที่ได้รับ มันเหมือนไม่ค่อยเคลียร์เท่าไร</w:t>
      </w:r>
    </w:p>
    <w:p>
      <w:pPr>
        <w:pStyle w:val="BodyText"/>
      </w:pPr>
      <w:r>
        <w:t xml:space="preserve">(คุณวัฒนะ) เมื่อวานนี้ติดตามนะครับ กระแสต่าง ๆ ต้องบอกว่าคนที่ได้รับความตกทุกข์ได้ยากครับ คนที่ลำบาก คนพิการ ก็มาออกทั้งน้ำตาก็มาทั้งแบบน้ำตาด้วย</w:t>
      </w:r>
    </w:p>
    <w:p>
      <w:pPr>
        <w:pStyle w:val="BodyText"/>
      </w:pPr>
      <w:r>
        <w:t xml:space="preserve">(คุณวัฒนะ) ครับ</w:t>
      </w:r>
    </w:p>
    <w:p>
      <w:pPr>
        <w:pStyle w:val="BodyText"/>
      </w:pPr>
      <w:r>
        <w:t xml:space="preserve">(คุณณัฐภัทรพล) ก็มีการเสียชีวิต มันส่งผลจริง ๆ ต่อความรู้สึกของประชาชน</w:t>
      </w:r>
    </w:p>
    <w:p>
      <w:pPr>
        <w:pStyle w:val="BodyText"/>
      </w:pPr>
      <w:r>
        <w:t xml:space="preserve">(คุณธีรพงศ์) เงินแบบเยอะมากนะ เป็นเรื่องของเงินทองที่เสียไป รวมถึงเสียชีวิตตามมา เชื่อว่ามีกระบวนการตรวจสอบกับเรื่องนี้กับบุคคลที่เกี่ยวข้องกับเรื่องนี้อีกหลายคนเลยทีเดียว เปลี่ยนบรรยากาศมาอีกเรื่องหนึ่เกี่ยวข้องไม่น้อยเหมือนกัน 25 ตุลาคมนี้ คดีตากใบจะหมดอายุความแล้วนะครับ ผู้ที่เกี่ยวข้อง ต้องบอกว่าคือหลบหนีไปบ้างก็มีคุณวัฒนะ คอมเมนต์ มีการแสดงความคิดเห็นมา จากอดีตนายกฯ นายชวน หลีกภัย บอกว่าจริง ๆ แล้วคนที่เกี่ยวข้อง ไม่ได้ผิดจริง ๆ นี่ ควรมาต่อสู้นะ ควรชี้แจงให้กับสังคมทราบ ผู้สื่อข่าวบอกว่าจะส่งผลต่อความรู้สึกคนใต้มากแค่ไหน อดีตนายกฯ ชวน บอกนะว่าค่อนข้างส่งผลพอสมควร ถ้าไม่ได้รับคำตอบที่ชัดเจนในคนที่เกี่ยวข้องกับเรื่องนี้นะครับ สส. บัญชีรายชื่อ พรรคประชาธิปัตย์ อดีตนายกรัฐมนตรี และอดีตประธานรัฐสภา พลเอก พิศาล วัฒนวงษ์คีรี สส. บัญชีรายชื่อ พรรคเพื่อไทย อดีตแม่ทัพภาคที่ 4 หลบหนี หลังจากหมายจับคดีตากใบ จังหวัดนราธิวาส ภาคใต้ รัฐบาลคุณเศรษฐา ทวีสิน ไม่ได้ระบุไไว้ในนโยบายเลย ตนเองนี่เป็นคนท้วงติง โดยให้ความเห็นความชีวิตจำคัญกว่าเงิน นโยบายความผิดพลาดทางเศรษฐกิจอาจจะเสียเงินไปเป็นแสน ๆ ล้าน ๆ ก็จริงนะครับ แต่ถ้าผิดพลาด นโยบายความมั่นคง ทำให้คนเสียชีวิต มันมีความหมาย มีค่ามาก ส่วนเรื่องของพลเอก พิศาล นั้น ซึ่งเป็นคดีตอนนี้อยู่นะครับ ตนคิดว่ามันเป็นผลที่เกี่ยวข้องกับนโยบายที่กล่าวไว้ เมื่อปี 2544 ต่อเนื่องมากทั้งทางตรง แล้วก็ทางอ้อม เกี่ยวเนื่องมามีเรื่องกลือแซะที่ตากใบด้วย มีความเสียหาย แล้วก็มีการปล้นปืนด้วยตอนนั้น แต่สำหรับกรณีตากใบตนมีความคิดเห็นว่ามีการไตร่ฟ้องนะครับ แล้วก็ไตร่สวน ฟ้องแล้วก็มีคำสั่งนี่มันมีมูล แล้วไม่มีผู้ใด ไปศาล ไปรายงานตัว หมายจับ ตนคิดว่าจำนวนคนที่มีความเกี่ยวข้องนั้น มีตั้งแต่ตำวรจ ทหาร พลเรือนนะครับ เข้าไปเกี่ยวข้องกับเรื่องที่เกิดความเสียหายมากขึ้นนี่ มากน้อยแต่ละคนนี่ แตกต่างกันไป แต่ถ้าผู้ใดที่คิดว่าไม่ได้ทำผิด ตนก็คิดว่าควรจะไปสู้คดี รายงานตัวที่ศาล แล้วก็สู้คดีหากยืนยันว่าไม่ผิดพร้อมแนะนำนะว่าใครที่คิดว่าไม่ได้ทำผิด ก็ไปสู้ที่ศาลตามกระบวนการที่คดีจากขาดอายุความ จะทำให้คดีนี่ ปรากฏชัดเจนนะครับ ว่าใครทำผิดนะครับ ทั้งนี้ถ้าคดีหมดอายุความแล้วไม่สามารถทำอะไรได้ มันจะก่อให้เกิดความรุนแรงในภาคใต้หรือไม่นั้น ผู้สื่อข่าถามไปนะครับ คุณชวน บอกนะว่าจะทำให้มีผลอย่างน้อยที่สุด ก็ต้องมีความรู้สึกของประชาชนแหละ ที่มองว่าผู้เกี่ยวข้องที่ไม่มาสู้คดี เพราะทำผิดตามที่เขากล่าวหา เพราะถ้าคิดว่าไม่ผิด น่าจะออกมาสู้คดี ซึ่งก็ขอให้คำแนะนำเพียงเท่านี้ ในเรื่องนี้นะครับ</w:t>
      </w:r>
    </w:p>
    <w:p>
      <w:pPr>
        <w:pStyle w:val="BodyText"/>
      </w:pPr>
      <w:r>
        <w:t xml:space="preserve">(คุณวัฒนะ) นี่นะ เป็น สส. บัญชีรายชื่อของพรรคเพื่อไทย</w:t>
      </w:r>
    </w:p>
    <w:p>
      <w:pPr>
        <w:pStyle w:val="BodyText"/>
      </w:pPr>
      <w:r>
        <w:t xml:space="preserve">(คุณณัฐภัทรพล) ครับ</w:t>
      </w:r>
    </w:p>
    <w:p>
      <w:pPr>
        <w:pStyle w:val="BodyText"/>
      </w:pPr>
      <w:r>
        <w:t xml:space="preserve">(คุณวัฒนะ) พรรคเพื่อไทยเองก็พยายามติดต่อ พยายามบอกว่ามามอบตัว หรือว่ามาเข้าสู่กระบวนการยุติธรรม พรรคเพื่อไทยนะครับ โดยเฉพาะพรรคเพื่อไทยนี่นะครับ มีการประชุมประสัปดาห์ คนหนึ่งที่ออกมาคุณสมคิด เชื้อคง สส. พรรคเพื่อไทย เป็นสมาชิกพรรคเพื่อไทยนี่แหละ บอกว่ามีวิธีการบริหารแล้วก็จัดการในส่วนของพลเอก พิศาล วขอให้จับตาการประชุมพรรคเพื่อไทยวันนี้อาจจะมีมติออกมาด้วยนะครับ ไปฟังการเปิดเผยของคุณสมคิด เชื้อคง นายกรัฐมนตรี ได้กล่าวถึงกรณีการติดตามตัวคุณพิศาล สส. แบบบัญชีรายชื่อ จากพรรคเพื่อไทย ซึ่งเป็นผู้ต้องหาคดีตากใบ ซึ่งคดีจะสิ้นสุดลงนั่นก็คือ 25 ตุลาคมนี้ล่ะครับ เพื่อให้กลับมาเข้าสู้กระบวนการยุติธรรม บอกว่าทางในส่วนของพรรคเพื่อไทยนี่นะครับ ได้ประสานงานไปยังพรรคเพื่อไทยแล้ว เพื่อให้พลเอกพิศาลเข้าสู่กระบวนการยุติธรรมอยู่ จะมีการประชุมของพรรคเพื่อไทย ประจำสัปดาห์นะครับ จะพูดคุยจะจัดการอย่างไรกับกรณีนี้ ถ้าหากพลเอก พิศาล ไม่ลาออกจากพรรค เชื่อว่าเพื่อไทยก็คงจะผลักออกจากพรรคล่ะครับ ยอมรับว่าเป็นเรื่องส่วนตัวของ พลเอก พิศาลเอง และเกิดขึ้นนานแล้ว ทางพรรคเพื่อแไทยก็พยายามรักษาความเป็นการทางการเมือง ไม่ว่าใครจะทำผิดไปแล้วก็ปล่อยไปได้ ซึ่งก็มีอยู่แล้วเช่นกัน ถัดมาคุณสมคิด เชื้อคง ยังคงคิดถึงเรื่องนี้ ขึ้นอยู่กับการพิจารณาพลเอกพิศาลเอง ว่าจะลาออกหรือไม่อย่างไร ซึ่งขณะเดียวกันการขับออก ตนเชื่อว่าจะเป็นการขับออกของพรรคใช่หรือไม่ ต่าง ๆ เหล่านี้ต้องมีการพูดคุยกัน รับการติดต่อ เป็นคนติดต่อไปยังพลเอก พิศาล เลขาธิการพรรคเพื่อไทย ก็คือคุณเทียรทอง ได้กล่าวกับเรื่องนี้ ส่วนเรื่องนี้ นางสาวแพทองธาร ชินวัตร ได้มีการกำชับให้มีการดำเนินการอย่างไร คุณสมคิด เชื้อคง นะครับ ในฐานะรองเลขาธิการนายกรัฐมนตรี ยอมรับว่าไม่ได้มีการสั่งการใด ๆ เนื่องจากนายกรัฐมนตรีติดธุรกิจจึงยังไม่ได้มีการคุยกัน ส่วนตัวมีการมองว่าเป็นเรื่องที่เกิดขึ้นในสมัยพรรคไทยรักไทยในอดีตนะครับ อาจจะถูกโจมตีจากฝ่ายค้านได้หรือไม่อย่างไร คุณสมคิด เชื้อคง กล่าวว่าไม่ต้องกังวลใด ๆ เพราะว่าเรื่องนี้เกิดขึ้นมานานแล้ว เกิดขึ้นยังได้รับการเยียวยาพอสมควร เป็นความต่อเนืองกันมา ทุกคนก็ต้องเคารพกติกาและกฎหมาย ว่าจะดำเนินการอย่างไรต่อไป กับคุณพิศาลนี่นะครับ ซึ่งเป็นเรื่องธรรมดาที่พรรค นะครับคุณผู้ชม นี่เป็นประเด็นใหญ่ที่พรรคเพื่อไทยต้องตั้งรับให้ดี เนื่องจากว่าสัปดาห์ที่ผ่านมา 2 สัปดาห์ที่ผ่านมา ว่าเอ๊ะติดต่อได้ไหม พลเอก พิศาล ข่าว แล้วก็สื่อมวลชนได้มีการสอบถามไป ก็บอกว่าติดต่อไม่ได้ แล้วอีกสัญญาณหนึ่งมีการถามไปถึงประธานวิปรัฐบาล คุณวิสุทธิ์ ​ไชยณรุณ ติดต่อไม่ได้เหมือนกัน ทางที่ดีที่สุดนะครับ พลเอก พิศาล หรือลาออกจากสมาชิกพรรค ออกจากพรรคเพื่อไทยไป ก็ต้องดูท่าทีของเพื่อไทยวันนี้นะครับ ซึ่งก็เหลือเวลาเพียงแค่ 10 วันเท่านั้น คดีก็จะสิ้นสุดคดีความแล้วนะครับ เดี๋ยวช่วงนี้พักสักครู่เดียว เดี๋ยวไปดูเรื่องของเวทีโลดกันหน่อย คุณกันทวี สืบแสง พรรคเป็นธรรมล่าสุดก็ไปประชุม IPU เรื่องที่ยูเครนนี่ จะสร้างสันติภาพให้เมียนมาด้วย กลับมาตาม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15 ตุลาคม 2567</dc:title>
  <dc:creator/>
  <cp:keywords/>
  <dcterms:created xsi:type="dcterms:W3CDTF">2025-04-04T03:33:35Z</dcterms:created>
  <dcterms:modified xsi:type="dcterms:W3CDTF">2025-04-04T0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เมษายน 2568 เวลา 09.00 น.</vt:lpwstr>
  </property>
  <property fmtid="{D5CDD505-2E9C-101B-9397-08002B2CF9AE}" pid="3" name="subtitle">
    <vt:lpwstr/>
  </property>
</Properties>
</file>